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0CE704DC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1A3FC2">
        <w:t>4</w:t>
      </w:r>
      <w:r>
        <w:t>.</w:t>
      </w:r>
      <w:r w:rsidR="000F26E8">
        <w:t>1</w:t>
      </w:r>
      <w:r w:rsidR="001A3FC2">
        <w:t>2</w:t>
      </w:r>
      <w:r>
        <w:t>.202</w:t>
      </w:r>
      <w:r w:rsidR="005C311E">
        <w:t>3</w:t>
      </w:r>
    </w:p>
    <w:p w14:paraId="776A2F2C" w14:textId="77777777" w:rsidR="00024CFF" w:rsidRDefault="00024CFF" w:rsidP="00796236">
      <w:pPr>
        <w:tabs>
          <w:tab w:val="left" w:pos="5790"/>
        </w:tabs>
        <w:jc w:val="center"/>
        <w:rPr>
          <w:b/>
          <w:sz w:val="32"/>
          <w:szCs w:val="32"/>
        </w:rPr>
      </w:pPr>
    </w:p>
    <w:p w14:paraId="32763447" w14:textId="1172AD2C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9B70F3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9B70F3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7BC04BAD" w14:textId="2BACD7BB" w:rsidR="000967AA" w:rsidRDefault="000967A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ekrutacja do projektu </w:t>
      </w:r>
      <w:r w:rsidR="005A5681" w:rsidRPr="002609A3">
        <w:rPr>
          <w:rFonts w:cstheme="minorHAnsi"/>
          <w:b/>
          <w:bCs/>
          <w:color w:val="000000"/>
          <w:sz w:val="32"/>
          <w:szCs w:val="32"/>
        </w:rPr>
        <w:t>“</w:t>
      </w:r>
      <w:sdt>
        <w:sdtPr>
          <w:rPr>
            <w:rFonts w:cstheme="minorHAnsi"/>
            <w:b/>
            <w:bCs/>
            <w:color w:val="000000"/>
            <w:sz w:val="32"/>
            <w:szCs w:val="32"/>
          </w:rPr>
          <w:id w:val="-1452393766"/>
          <w:placeholder>
            <w:docPart w:val="83FDF3B5620F43CE9A014F39819A0A9C"/>
          </w:placeholder>
          <w15:color w:val="3366FF"/>
          <w:text/>
        </w:sdtPr>
        <w:sdtEndPr/>
        <w:sdtContent>
          <w:r w:rsidR="00B22019" w:rsidRPr="00B22019">
            <w:rPr>
              <w:rFonts w:cstheme="minorHAnsi"/>
              <w:b/>
              <w:bCs/>
              <w:color w:val="000000"/>
              <w:sz w:val="32"/>
              <w:szCs w:val="32"/>
            </w:rPr>
            <w:t>Termometria luminescencyjna bazująca na strukturalnym przejściu fazowym pierwszego rzędu</w:t>
          </w:r>
          <w:r w:rsidR="00B22019">
            <w:rPr>
              <w:rFonts w:cstheme="minorHAnsi"/>
              <w:b/>
              <w:bCs/>
              <w:color w:val="000000"/>
              <w:sz w:val="32"/>
              <w:szCs w:val="32"/>
            </w:rPr>
            <w:t>”</w:t>
          </w:r>
        </w:sdtContent>
      </w:sdt>
      <w:r w:rsidR="00B22019" w:rsidRPr="00B22019">
        <w:rPr>
          <w:rFonts w:cstheme="minorHAnsi"/>
          <w:b/>
          <w:bCs/>
          <w:color w:val="000000"/>
          <w:sz w:val="32"/>
          <w:szCs w:val="32"/>
        </w:rPr>
        <w:t xml:space="preserve"> </w:t>
      </w:r>
      <w:r w:rsidR="00840BBC">
        <w:rPr>
          <w:rFonts w:cstheme="minorHAnsi"/>
          <w:b/>
          <w:bCs/>
          <w:color w:val="000000"/>
          <w:sz w:val="32"/>
          <w:szCs w:val="32"/>
        </w:rPr>
        <w:br/>
      </w:r>
      <w:r w:rsidR="00DB57E1" w:rsidRPr="00DB57E1">
        <w:rPr>
          <w:rFonts w:cstheme="minorHAnsi"/>
          <w:b/>
          <w:bCs/>
          <w:color w:val="000000"/>
          <w:sz w:val="28"/>
          <w:szCs w:val="28"/>
        </w:rPr>
        <w:t>(</w:t>
      </w:r>
      <w:r w:rsidR="00840BBC" w:rsidRPr="00DB57E1">
        <w:rPr>
          <w:rFonts w:cstheme="minorHAnsi"/>
          <w:b/>
          <w:bCs/>
          <w:color w:val="000000"/>
          <w:sz w:val="28"/>
          <w:szCs w:val="28"/>
        </w:rPr>
        <w:t xml:space="preserve">NCN grant </w:t>
      </w:r>
      <w:sdt>
        <w:sdtPr>
          <w:rPr>
            <w:rFonts w:cstheme="minorHAnsi"/>
            <w:b/>
            <w:bCs/>
            <w:color w:val="000000"/>
            <w:sz w:val="28"/>
            <w:szCs w:val="28"/>
          </w:rPr>
          <w:alias w:val="grant nr, typ, edycja (np grant nr ...OPUS21"/>
          <w:tag w:val="grant nr, typ, edycja (np grant nr ...OPUS21"/>
          <w:id w:val="682010082"/>
          <w:placeholder>
            <w:docPart w:val="91B736BFBFCC4B92B4CF6E1F85D41AFA"/>
          </w:placeholder>
          <w15:color w:val="3366FF"/>
        </w:sdtPr>
        <w:sdtEndPr/>
        <w:sdtContent>
          <w:r w:rsidR="00B22019" w:rsidRPr="00DB57E1">
            <w:rPr>
              <w:rFonts w:cstheme="minorHAnsi"/>
              <w:b/>
              <w:bCs/>
              <w:color w:val="000000"/>
              <w:sz w:val="28"/>
              <w:szCs w:val="28"/>
            </w:rPr>
            <w:t>UMO-2022/45/B/ST5/01629</w:t>
          </w:r>
          <w:r w:rsidR="00840BBC" w:rsidRPr="00DB57E1">
            <w:rPr>
              <w:rFonts w:cstheme="minorHAnsi"/>
              <w:b/>
              <w:bCs/>
              <w:color w:val="000000"/>
              <w:sz w:val="28"/>
              <w:szCs w:val="28"/>
            </w:rPr>
            <w:t>)</w:t>
          </w:r>
        </w:sdtContent>
      </w:sdt>
      <w:r w:rsidR="00DB57E1" w:rsidRPr="002609A3">
        <w:rPr>
          <w:rFonts w:cstheme="minorHAnsi"/>
          <w:b/>
          <w:bCs/>
          <w:color w:val="000000"/>
          <w:sz w:val="28"/>
          <w:szCs w:val="28"/>
        </w:rPr>
        <w:t>.</w:t>
      </w:r>
    </w:p>
    <w:p w14:paraId="1B241B6B" w14:textId="241022AD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B825F6">
        <w:rPr>
          <w:b/>
          <w:sz w:val="28"/>
          <w:szCs w:val="28"/>
        </w:rPr>
        <w:t xml:space="preserve"> - uaktualnienie</w:t>
      </w:r>
      <w:r w:rsidR="00DE7374" w:rsidRPr="00796236">
        <w:rPr>
          <w:b/>
          <w:sz w:val="28"/>
          <w:szCs w:val="28"/>
        </w:rPr>
        <w:t>.</w:t>
      </w:r>
    </w:p>
    <w:p w14:paraId="79B3FE22" w14:textId="77777777" w:rsidR="00E00B63" w:rsidRDefault="00E00B63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p w14:paraId="533C9D2E" w14:textId="03F3BA62" w:rsidR="00796236" w:rsidRPr="00796236" w:rsidRDefault="001A3FC2" w:rsidP="005E770D">
      <w:pPr>
        <w:tabs>
          <w:tab w:val="left" w:pos="579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W związku z rezygnację </w:t>
      </w:r>
      <w:r w:rsidR="00A75F6F">
        <w:rPr>
          <w:b/>
          <w:sz w:val="28"/>
          <w:szCs w:val="28"/>
        </w:rPr>
        <w:t xml:space="preserve">Pana </w:t>
      </w:r>
      <w:proofErr w:type="spellStart"/>
      <w:r w:rsidR="00A75F6F">
        <w:rPr>
          <w:b/>
          <w:sz w:val="28"/>
          <w:szCs w:val="28"/>
        </w:rPr>
        <w:t>Jamila</w:t>
      </w:r>
      <w:proofErr w:type="spellEnd"/>
      <w:r w:rsidR="00A75F6F">
        <w:rPr>
          <w:b/>
          <w:sz w:val="28"/>
          <w:szCs w:val="28"/>
        </w:rPr>
        <w:t xml:space="preserve"> Khan </w:t>
      </w:r>
      <w:proofErr w:type="spellStart"/>
      <w:r w:rsidR="00A75F6F">
        <w:rPr>
          <w:b/>
          <w:sz w:val="28"/>
          <w:szCs w:val="28"/>
        </w:rPr>
        <w:t>Jadoon</w:t>
      </w:r>
      <w:proofErr w:type="spellEnd"/>
      <w:r w:rsidR="00A75F6F">
        <w:rPr>
          <w:b/>
          <w:sz w:val="28"/>
          <w:szCs w:val="28"/>
        </w:rPr>
        <w:t xml:space="preserve"> z </w:t>
      </w:r>
      <w:r w:rsidR="0008561D">
        <w:rPr>
          <w:b/>
          <w:sz w:val="28"/>
          <w:szCs w:val="28"/>
        </w:rPr>
        <w:t xml:space="preserve">udziału </w:t>
      </w:r>
      <w:r w:rsidR="00271CF1">
        <w:rPr>
          <w:b/>
          <w:sz w:val="28"/>
          <w:szCs w:val="28"/>
        </w:rPr>
        <w:t xml:space="preserve">w rekrutacji </w:t>
      </w:r>
      <w:r w:rsidR="005E770D">
        <w:rPr>
          <w:b/>
          <w:sz w:val="28"/>
          <w:szCs w:val="28"/>
        </w:rPr>
        <w:br/>
      </w:r>
      <w:r w:rsidR="005951FA">
        <w:rPr>
          <w:b/>
          <w:sz w:val="28"/>
          <w:szCs w:val="28"/>
        </w:rPr>
        <w:t xml:space="preserve">do projektu, </w:t>
      </w:r>
      <w:r w:rsidR="00271CF1">
        <w:rPr>
          <w:b/>
          <w:sz w:val="28"/>
          <w:szCs w:val="28"/>
        </w:rPr>
        <w:t>złożonej w dniu 30.11</w:t>
      </w:r>
      <w:r w:rsidR="00055134">
        <w:rPr>
          <w:b/>
          <w:sz w:val="28"/>
          <w:szCs w:val="28"/>
        </w:rPr>
        <w:t>.2023</w:t>
      </w:r>
      <w:r w:rsidR="005951FA">
        <w:rPr>
          <w:b/>
          <w:sz w:val="28"/>
          <w:szCs w:val="28"/>
        </w:rPr>
        <w:t>,</w:t>
      </w:r>
      <w:r w:rsidR="00A95BC9">
        <w:rPr>
          <w:b/>
          <w:sz w:val="28"/>
          <w:szCs w:val="28"/>
        </w:rPr>
        <w:t xml:space="preserve"> </w:t>
      </w:r>
      <w:r w:rsidR="003E76F2">
        <w:rPr>
          <w:b/>
          <w:sz w:val="28"/>
          <w:szCs w:val="28"/>
        </w:rPr>
        <w:t xml:space="preserve">powstał wakat </w:t>
      </w:r>
      <w:r w:rsidR="000A6B0A">
        <w:rPr>
          <w:b/>
          <w:sz w:val="28"/>
          <w:szCs w:val="28"/>
        </w:rPr>
        <w:t>na stanowisko doktorant</w:t>
      </w:r>
      <w:r w:rsidR="008815BD">
        <w:rPr>
          <w:b/>
          <w:sz w:val="28"/>
          <w:szCs w:val="28"/>
        </w:rPr>
        <w:t>a</w:t>
      </w:r>
      <w:r w:rsidR="000A6B0A">
        <w:rPr>
          <w:b/>
          <w:sz w:val="28"/>
          <w:szCs w:val="28"/>
        </w:rPr>
        <w:t xml:space="preserve"> w </w:t>
      </w:r>
      <w:r w:rsidR="008815BD">
        <w:rPr>
          <w:b/>
          <w:sz w:val="28"/>
          <w:szCs w:val="28"/>
        </w:rPr>
        <w:t>projekcie</w:t>
      </w:r>
      <w:r w:rsidR="0029750B">
        <w:rPr>
          <w:b/>
          <w:sz w:val="28"/>
          <w:szCs w:val="28"/>
        </w:rPr>
        <w:t>.</w:t>
      </w:r>
      <w:r w:rsidR="00055134">
        <w:rPr>
          <w:b/>
          <w:sz w:val="28"/>
          <w:szCs w:val="28"/>
        </w:rPr>
        <w:t xml:space="preserve"> </w:t>
      </w:r>
      <w:r w:rsidR="00F63D5A">
        <w:rPr>
          <w:b/>
          <w:sz w:val="28"/>
          <w:szCs w:val="28"/>
        </w:rPr>
        <w:br/>
        <w:t xml:space="preserve">W tej sytuacji, </w:t>
      </w:r>
      <w:r w:rsidR="00090E14">
        <w:rPr>
          <w:b/>
          <w:sz w:val="28"/>
          <w:szCs w:val="28"/>
        </w:rPr>
        <w:t>działając w zgodzie z</w:t>
      </w:r>
      <w:r w:rsidR="00F63D5A">
        <w:rPr>
          <w:b/>
          <w:sz w:val="28"/>
          <w:szCs w:val="28"/>
        </w:rPr>
        <w:t xml:space="preserve"> par. I, pkt. 20 Zasad Rekrutacji do WSD IPAS</w:t>
      </w:r>
      <w:r w:rsidR="00090E14">
        <w:rPr>
          <w:b/>
          <w:sz w:val="28"/>
          <w:szCs w:val="28"/>
        </w:rPr>
        <w:t>,</w:t>
      </w:r>
      <w:r w:rsidR="00F63D5A">
        <w:rPr>
          <w:b/>
          <w:sz w:val="28"/>
          <w:szCs w:val="28"/>
        </w:rPr>
        <w:t xml:space="preserve"> </w:t>
      </w:r>
      <w:r w:rsidR="00A913DE">
        <w:rPr>
          <w:b/>
          <w:sz w:val="28"/>
          <w:szCs w:val="28"/>
        </w:rPr>
        <w:t xml:space="preserve">Kierownik WSD IPAN zdecydował </w:t>
      </w:r>
      <w:r w:rsidR="00DB43B9">
        <w:rPr>
          <w:b/>
          <w:sz w:val="28"/>
          <w:szCs w:val="28"/>
        </w:rPr>
        <w:t xml:space="preserve">o </w:t>
      </w:r>
      <w:r w:rsidR="002F25B5">
        <w:rPr>
          <w:b/>
          <w:sz w:val="28"/>
          <w:szCs w:val="28"/>
        </w:rPr>
        <w:t xml:space="preserve">przyjęciu </w:t>
      </w:r>
      <w:r w:rsidR="00DC6BBD">
        <w:rPr>
          <w:b/>
          <w:sz w:val="28"/>
          <w:szCs w:val="28"/>
        </w:rPr>
        <w:t xml:space="preserve">Pana Muhammada </w:t>
      </w:r>
      <w:proofErr w:type="spellStart"/>
      <w:r w:rsidR="00DC6BBD">
        <w:rPr>
          <w:b/>
          <w:sz w:val="28"/>
          <w:szCs w:val="28"/>
        </w:rPr>
        <w:t>Tahir</w:t>
      </w:r>
      <w:proofErr w:type="spellEnd"/>
      <w:r w:rsidR="00DC6BBD">
        <w:rPr>
          <w:b/>
          <w:sz w:val="28"/>
          <w:szCs w:val="28"/>
        </w:rPr>
        <w:t xml:space="preserve"> Abbas </w:t>
      </w:r>
      <w:r w:rsidR="005E770D">
        <w:rPr>
          <w:b/>
          <w:sz w:val="28"/>
          <w:szCs w:val="28"/>
        </w:rPr>
        <w:t xml:space="preserve">do WSD IPAN </w:t>
      </w:r>
      <w:r w:rsidR="002909D1">
        <w:rPr>
          <w:b/>
          <w:sz w:val="28"/>
          <w:szCs w:val="28"/>
        </w:rPr>
        <w:t>na wakujące miejsce</w:t>
      </w:r>
      <w:r w:rsidR="003D06F2">
        <w:rPr>
          <w:b/>
          <w:sz w:val="28"/>
          <w:szCs w:val="28"/>
        </w:rPr>
        <w:t xml:space="preserve">. 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p w14:paraId="56E275D2" w14:textId="4643438E" w:rsidR="00DE7374" w:rsidRPr="00DE7374" w:rsidRDefault="00DE7374" w:rsidP="00DE7374">
      <w:pPr>
        <w:tabs>
          <w:tab w:val="left" w:pos="5790"/>
        </w:tabs>
      </w:pPr>
    </w:p>
    <w:sectPr w:rsidR="00DE7374" w:rsidRPr="00DE737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6A8D0" w14:textId="77777777" w:rsidR="00D145BC" w:rsidRDefault="00D145BC" w:rsidP="00715D63">
      <w:pPr>
        <w:spacing w:after="0" w:line="240" w:lineRule="auto"/>
      </w:pPr>
      <w:r>
        <w:separator/>
      </w:r>
    </w:p>
  </w:endnote>
  <w:endnote w:type="continuationSeparator" w:id="0">
    <w:p w14:paraId="45466E14" w14:textId="77777777" w:rsidR="00D145BC" w:rsidRDefault="00D145B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9CFFD61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2609A3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BF72E" w14:textId="77777777" w:rsidR="00D145BC" w:rsidRDefault="00D145BC" w:rsidP="00715D63">
      <w:pPr>
        <w:spacing w:after="0" w:line="240" w:lineRule="auto"/>
      </w:pPr>
      <w:r>
        <w:separator/>
      </w:r>
    </w:p>
  </w:footnote>
  <w:footnote w:type="continuationSeparator" w:id="0">
    <w:p w14:paraId="2272F75C" w14:textId="77777777" w:rsidR="00D145BC" w:rsidRDefault="00D145B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2609A3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1223F"/>
    <w:rsid w:val="00024CFF"/>
    <w:rsid w:val="000317A9"/>
    <w:rsid w:val="00032B8A"/>
    <w:rsid w:val="00040FF1"/>
    <w:rsid w:val="00055134"/>
    <w:rsid w:val="00060A8F"/>
    <w:rsid w:val="0008561D"/>
    <w:rsid w:val="00090E14"/>
    <w:rsid w:val="000967AA"/>
    <w:rsid w:val="000A6B0A"/>
    <w:rsid w:val="000A6F77"/>
    <w:rsid w:val="000B68D0"/>
    <w:rsid w:val="000F26E8"/>
    <w:rsid w:val="000F6BBF"/>
    <w:rsid w:val="000F7115"/>
    <w:rsid w:val="00100F96"/>
    <w:rsid w:val="00121D51"/>
    <w:rsid w:val="00125CD0"/>
    <w:rsid w:val="00130F3B"/>
    <w:rsid w:val="00133895"/>
    <w:rsid w:val="00157C6B"/>
    <w:rsid w:val="00185D8A"/>
    <w:rsid w:val="001909CC"/>
    <w:rsid w:val="001A3FC2"/>
    <w:rsid w:val="001C0B6A"/>
    <w:rsid w:val="001D4CAE"/>
    <w:rsid w:val="0020486E"/>
    <w:rsid w:val="0021156F"/>
    <w:rsid w:val="00231ABF"/>
    <w:rsid w:val="00233C62"/>
    <w:rsid w:val="00234727"/>
    <w:rsid w:val="002609A3"/>
    <w:rsid w:val="00263D52"/>
    <w:rsid w:val="00271CF1"/>
    <w:rsid w:val="002905C4"/>
    <w:rsid w:val="002909D1"/>
    <w:rsid w:val="00296DCE"/>
    <w:rsid w:val="0029750B"/>
    <w:rsid w:val="002B102E"/>
    <w:rsid w:val="002C1D34"/>
    <w:rsid w:val="002C7922"/>
    <w:rsid w:val="002D0346"/>
    <w:rsid w:val="002D3B86"/>
    <w:rsid w:val="002D4BC6"/>
    <w:rsid w:val="002D623C"/>
    <w:rsid w:val="002F25B5"/>
    <w:rsid w:val="00314A41"/>
    <w:rsid w:val="00336287"/>
    <w:rsid w:val="00343630"/>
    <w:rsid w:val="00356007"/>
    <w:rsid w:val="003754FC"/>
    <w:rsid w:val="00385D52"/>
    <w:rsid w:val="00390A33"/>
    <w:rsid w:val="00392EA0"/>
    <w:rsid w:val="003A6F3B"/>
    <w:rsid w:val="003B31BF"/>
    <w:rsid w:val="003B38B9"/>
    <w:rsid w:val="003C1E41"/>
    <w:rsid w:val="003D06F2"/>
    <w:rsid w:val="003D71DB"/>
    <w:rsid w:val="003E081E"/>
    <w:rsid w:val="003E5CC3"/>
    <w:rsid w:val="003E76F2"/>
    <w:rsid w:val="004042D4"/>
    <w:rsid w:val="00430013"/>
    <w:rsid w:val="00441077"/>
    <w:rsid w:val="00454F64"/>
    <w:rsid w:val="00456000"/>
    <w:rsid w:val="0046399E"/>
    <w:rsid w:val="00467BD1"/>
    <w:rsid w:val="004827B1"/>
    <w:rsid w:val="00492476"/>
    <w:rsid w:val="00493F0B"/>
    <w:rsid w:val="0049660F"/>
    <w:rsid w:val="004A4CA5"/>
    <w:rsid w:val="004B1C58"/>
    <w:rsid w:val="004C0610"/>
    <w:rsid w:val="004C6987"/>
    <w:rsid w:val="004D631B"/>
    <w:rsid w:val="004E408C"/>
    <w:rsid w:val="00501ECE"/>
    <w:rsid w:val="0050456C"/>
    <w:rsid w:val="00512D3C"/>
    <w:rsid w:val="005154D3"/>
    <w:rsid w:val="00580249"/>
    <w:rsid w:val="00584C76"/>
    <w:rsid w:val="00590D80"/>
    <w:rsid w:val="005951FA"/>
    <w:rsid w:val="00596AAF"/>
    <w:rsid w:val="00597094"/>
    <w:rsid w:val="005A0C46"/>
    <w:rsid w:val="005A5681"/>
    <w:rsid w:val="005B5721"/>
    <w:rsid w:val="005B65FA"/>
    <w:rsid w:val="005C311E"/>
    <w:rsid w:val="005C45E0"/>
    <w:rsid w:val="005D392D"/>
    <w:rsid w:val="005E10CB"/>
    <w:rsid w:val="005E3F72"/>
    <w:rsid w:val="005E770D"/>
    <w:rsid w:val="00617760"/>
    <w:rsid w:val="0064155E"/>
    <w:rsid w:val="00641BA3"/>
    <w:rsid w:val="00686B9E"/>
    <w:rsid w:val="00697447"/>
    <w:rsid w:val="006E6CA4"/>
    <w:rsid w:val="0070031C"/>
    <w:rsid w:val="00715D63"/>
    <w:rsid w:val="00726C36"/>
    <w:rsid w:val="00733318"/>
    <w:rsid w:val="007401CD"/>
    <w:rsid w:val="0074048C"/>
    <w:rsid w:val="00743264"/>
    <w:rsid w:val="0079175A"/>
    <w:rsid w:val="00793779"/>
    <w:rsid w:val="00796236"/>
    <w:rsid w:val="007B223B"/>
    <w:rsid w:val="007C072D"/>
    <w:rsid w:val="007D793E"/>
    <w:rsid w:val="007E3656"/>
    <w:rsid w:val="007E37BF"/>
    <w:rsid w:val="007E7BCD"/>
    <w:rsid w:val="007F2B9B"/>
    <w:rsid w:val="00807E25"/>
    <w:rsid w:val="00817BD3"/>
    <w:rsid w:val="0082359C"/>
    <w:rsid w:val="00840BBC"/>
    <w:rsid w:val="00853B11"/>
    <w:rsid w:val="008616CB"/>
    <w:rsid w:val="008815BD"/>
    <w:rsid w:val="008A39E0"/>
    <w:rsid w:val="008A3EF1"/>
    <w:rsid w:val="008C4BED"/>
    <w:rsid w:val="008D6788"/>
    <w:rsid w:val="008F7D35"/>
    <w:rsid w:val="0093681D"/>
    <w:rsid w:val="009720B2"/>
    <w:rsid w:val="0098018B"/>
    <w:rsid w:val="00994782"/>
    <w:rsid w:val="0099691E"/>
    <w:rsid w:val="009B191E"/>
    <w:rsid w:val="009B70F3"/>
    <w:rsid w:val="009E6248"/>
    <w:rsid w:val="00A30439"/>
    <w:rsid w:val="00A4167F"/>
    <w:rsid w:val="00A51AA6"/>
    <w:rsid w:val="00A5316B"/>
    <w:rsid w:val="00A6258C"/>
    <w:rsid w:val="00A753BF"/>
    <w:rsid w:val="00A75F6F"/>
    <w:rsid w:val="00A76E3E"/>
    <w:rsid w:val="00A81D9B"/>
    <w:rsid w:val="00A83ABE"/>
    <w:rsid w:val="00A913DE"/>
    <w:rsid w:val="00A95BC9"/>
    <w:rsid w:val="00AC38B7"/>
    <w:rsid w:val="00B100FA"/>
    <w:rsid w:val="00B22019"/>
    <w:rsid w:val="00B3211D"/>
    <w:rsid w:val="00B42033"/>
    <w:rsid w:val="00B44EBC"/>
    <w:rsid w:val="00B725DF"/>
    <w:rsid w:val="00B73E48"/>
    <w:rsid w:val="00B825F6"/>
    <w:rsid w:val="00B86635"/>
    <w:rsid w:val="00BC0212"/>
    <w:rsid w:val="00BC037E"/>
    <w:rsid w:val="00BE0C9F"/>
    <w:rsid w:val="00BE797D"/>
    <w:rsid w:val="00BF185D"/>
    <w:rsid w:val="00BF647E"/>
    <w:rsid w:val="00C01FF1"/>
    <w:rsid w:val="00C10ED4"/>
    <w:rsid w:val="00C3302A"/>
    <w:rsid w:val="00C45416"/>
    <w:rsid w:val="00C47F4D"/>
    <w:rsid w:val="00C71006"/>
    <w:rsid w:val="00C73B08"/>
    <w:rsid w:val="00C77F1E"/>
    <w:rsid w:val="00CC1F7E"/>
    <w:rsid w:val="00CD1E20"/>
    <w:rsid w:val="00CD6BFB"/>
    <w:rsid w:val="00CE43F9"/>
    <w:rsid w:val="00CE7E0A"/>
    <w:rsid w:val="00D07783"/>
    <w:rsid w:val="00D145BC"/>
    <w:rsid w:val="00D15229"/>
    <w:rsid w:val="00D32524"/>
    <w:rsid w:val="00D500DC"/>
    <w:rsid w:val="00D73852"/>
    <w:rsid w:val="00DB1902"/>
    <w:rsid w:val="00DB43B9"/>
    <w:rsid w:val="00DB57E1"/>
    <w:rsid w:val="00DC6BBD"/>
    <w:rsid w:val="00DD6B75"/>
    <w:rsid w:val="00DE22EE"/>
    <w:rsid w:val="00DE7374"/>
    <w:rsid w:val="00E00B63"/>
    <w:rsid w:val="00E06F03"/>
    <w:rsid w:val="00E30A53"/>
    <w:rsid w:val="00E537EA"/>
    <w:rsid w:val="00EF4124"/>
    <w:rsid w:val="00F23516"/>
    <w:rsid w:val="00F24D58"/>
    <w:rsid w:val="00F315C9"/>
    <w:rsid w:val="00F3481F"/>
    <w:rsid w:val="00F51A3A"/>
    <w:rsid w:val="00F53ACA"/>
    <w:rsid w:val="00F62802"/>
    <w:rsid w:val="00F63D5A"/>
    <w:rsid w:val="00F727F9"/>
    <w:rsid w:val="00FC6206"/>
    <w:rsid w:val="00FD18ED"/>
    <w:rsid w:val="00FE3EB3"/>
    <w:rsid w:val="00FF1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FDF3B5620F43CE9A014F39819A0A9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171B-26F0-4051-960E-5CB59A0432F5}"/>
      </w:docPartPr>
      <w:docPartBody>
        <w:p w:rsidR="00FD329A" w:rsidRDefault="00DA494C" w:rsidP="00DA494C">
          <w:pPr>
            <w:pStyle w:val="83FDF3B5620F43CE9A014F39819A0A9C"/>
          </w:pPr>
          <w:r w:rsidRPr="00994C72">
            <w:rPr>
              <w:rStyle w:val="Tekstzastpczy"/>
              <w:rFonts w:asciiTheme="majorHAnsi" w:hAnsiTheme="majorHAnsi" w:cstheme="majorHAnsi"/>
              <w:sz w:val="24"/>
              <w:szCs w:val="24"/>
            </w:rPr>
            <w:t>Kliknij lub naciśnij tutaj, aby wprowadzić tekst.</w:t>
          </w:r>
        </w:p>
      </w:docPartBody>
    </w:docPart>
    <w:docPart>
      <w:docPartPr>
        <w:name w:val="91B736BFBFCC4B92B4CF6E1F85D41A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15ADAA-CA4B-463A-90D9-7372D9646850}"/>
      </w:docPartPr>
      <w:docPartBody>
        <w:p w:rsidR="00FD329A" w:rsidRDefault="00DA494C" w:rsidP="00DA494C">
          <w:pPr>
            <w:pStyle w:val="91B736BFBFCC4B92B4CF6E1F85D41AFA"/>
          </w:pPr>
          <w:r w:rsidRPr="000E074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494C"/>
    <w:rsid w:val="002A2F00"/>
    <w:rsid w:val="00383B57"/>
    <w:rsid w:val="00B47B43"/>
    <w:rsid w:val="00DA494C"/>
    <w:rsid w:val="00FD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A494C"/>
    <w:rPr>
      <w:color w:val="808080"/>
    </w:rPr>
  </w:style>
  <w:style w:type="paragraph" w:customStyle="1" w:styleId="83FDF3B5620F43CE9A014F39819A0A9C">
    <w:name w:val="83FDF3B5620F43CE9A014F39819A0A9C"/>
    <w:rsid w:val="00DA494C"/>
  </w:style>
  <w:style w:type="paragraph" w:customStyle="1" w:styleId="91B736BFBFCC4B92B4CF6E1F85D41AFA">
    <w:name w:val="91B736BFBFCC4B92B4CF6E1F85D41AFA"/>
    <w:rsid w:val="00DA49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</dc:title>
  <dc:subject/>
  <dc:creator>Edyta Cichos</dc:creator>
  <cp:keywords/>
  <dc:description/>
  <cp:lastModifiedBy>Iwona Śliwińska</cp:lastModifiedBy>
  <cp:revision>29</cp:revision>
  <cp:lastPrinted>2023-11-21T07:05:00Z</cp:lastPrinted>
  <dcterms:created xsi:type="dcterms:W3CDTF">2023-12-04T08:58:00Z</dcterms:created>
  <dcterms:modified xsi:type="dcterms:W3CDTF">2023-12-0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